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одной из простейших моделей взаимодействия двух видов тип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модели Лотки-Вольтерры,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вестны начальные условия x0 = 7 и y0 = 21.</w:t>
      </w:r>
    </w:p>
    <w:p>
      <w:pPr>
        <w:pStyle w:val="BodyText"/>
      </w:pPr>
      <w:r>
        <w:t xml:space="preserve">Коэффициенты смертности для хищников и для жертв a = 0.28 и d = 0.029 соответственно.</w:t>
      </w:r>
      <w:r>
        <w:br/>
      </w:r>
      <w:r>
        <w:t xml:space="preserve">Коэффициенты прироста популяции для хищников и жертв c = 0.29 и b = 0.028 соответственно.</w:t>
      </w:r>
    </w:p>
    <w:p>
      <w:pPr>
        <w:pStyle w:val="BodyText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2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2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2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Ниже представлен скриншот кода программы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16422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Также ниже представле график зависимости численности хищников от численност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691943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Получили графики изменения численности хищников и численности жертв с течением веремени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690723"/>
            <wp:effectExtent b="0" l="0" r="0" t="0"/>
            <wp:docPr descr="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изменения численности хищников и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Чтобы найти стационарное состояние системы, необходимо приравнять производные функций x и y к нулю и выразить их значения.</w:t>
      </w:r>
    </w:p>
    <w:p>
      <w:pPr>
        <w:pStyle w:val="FirstParagraph"/>
      </w:pPr>
      <w:r>
        <w:t xml:space="preserve">Получили следующие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9</m:t>
              </m:r>
            </m:num>
            <m:den>
              <m:r>
                <m:t>0.029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8</m:t>
              </m:r>
            </m:num>
            <m:den>
              <m:r>
                <m:t>0.028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При стационарном состоянии значения числа жертв и хищников не меняется со временем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680087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одной из простейши моделей взаимодействия двух видов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, построив для неё графики и найдя стационарное состояние систе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зарцова Полина Валерьевна</dc:creator>
  <dc:language>ru-RU</dc:language>
  <cp:keywords/>
  <dcterms:created xsi:type="dcterms:W3CDTF">2021-03-13T07:06:35Z</dcterms:created>
  <dcterms:modified xsi:type="dcterms:W3CDTF">2021-03-13T07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